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633F23" w14:textId="77777777" w:rsidR="00D65ACD" w:rsidRPr="003D4E36" w:rsidRDefault="00D65ACD" w:rsidP="00D65ACD">
      <w:pPr>
        <w:rPr>
          <w:b/>
          <w:szCs w:val="22"/>
        </w:rPr>
      </w:pPr>
    </w:p>
    <w:p w14:paraId="7779E8AB" w14:textId="232F0645" w:rsidR="00D65ACD" w:rsidRPr="001248F6" w:rsidRDefault="00721BB3" w:rsidP="008C06DC">
      <w:pPr>
        <w:jc w:val="center"/>
        <w:outlineLvl w:val="0"/>
        <w:rPr>
          <w:b/>
          <w:caps/>
          <w:sz w:val="24"/>
        </w:rPr>
      </w:pPr>
      <w:r>
        <w:rPr>
          <w:b/>
          <w:caps/>
          <w:sz w:val="24"/>
        </w:rPr>
        <w:t>Doklad</w:t>
      </w:r>
      <w:r w:rsidR="00925921">
        <w:rPr>
          <w:b/>
          <w:caps/>
          <w:sz w:val="24"/>
        </w:rPr>
        <w:t>Y</w:t>
      </w:r>
      <w:r>
        <w:rPr>
          <w:b/>
          <w:caps/>
          <w:sz w:val="24"/>
        </w:rPr>
        <w:t xml:space="preserve"> </w:t>
      </w:r>
      <w:r w:rsidR="00D65ACD" w:rsidRPr="001248F6">
        <w:rPr>
          <w:b/>
          <w:caps/>
          <w:sz w:val="24"/>
        </w:rPr>
        <w:t>osvědčující pedagogickou praxi</w:t>
      </w:r>
      <w:r w:rsidR="00FE0B5F">
        <w:rPr>
          <w:b/>
          <w:caps/>
          <w:sz w:val="24"/>
        </w:rPr>
        <w:t xml:space="preserve"> </w:t>
      </w:r>
      <w:r w:rsidR="00B13EE5">
        <w:rPr>
          <w:b/>
          <w:caps/>
          <w:sz w:val="24"/>
        </w:rPr>
        <w:t>A HODNOCENÍ</w:t>
      </w:r>
      <w:r w:rsidR="00901CC3">
        <w:rPr>
          <w:rStyle w:val="Znakapoznpodarou"/>
          <w:b/>
          <w:caps/>
          <w:sz w:val="24"/>
        </w:rPr>
        <w:footnoteReference w:id="1"/>
      </w:r>
    </w:p>
    <w:p w14:paraId="1ADFE8DA" w14:textId="77777777" w:rsidR="00D65ACD" w:rsidRPr="003D4E36" w:rsidRDefault="00D65ACD" w:rsidP="00D65ACD">
      <w:pPr>
        <w:spacing w:before="120"/>
        <w:jc w:val="center"/>
        <w:rPr>
          <w:b/>
        </w:rPr>
      </w:pPr>
    </w:p>
    <w:p w14:paraId="3BF29D7B" w14:textId="77777777" w:rsidR="00E97BD0" w:rsidRDefault="00E97BD0" w:rsidP="00D65ACD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Jméno a příjmení </w:t>
      </w:r>
      <w:r>
        <w:rPr>
          <w:i/>
          <w:sz w:val="20"/>
          <w:szCs w:val="20"/>
        </w:rPr>
        <w:t>(vč. titulů a hodností)</w:t>
      </w:r>
      <w:r>
        <w:rPr>
          <w:b/>
          <w:szCs w:val="22"/>
        </w:rPr>
        <w:t>:</w:t>
      </w:r>
    </w:p>
    <w:p w14:paraId="3706E205" w14:textId="6590411D" w:rsidR="00D65ACD" w:rsidRPr="00F376C4" w:rsidRDefault="00D65ACD" w:rsidP="00D65ACD">
      <w:pPr>
        <w:spacing w:before="120"/>
        <w:outlineLvl w:val="0"/>
        <w:rPr>
          <w:b/>
          <w:szCs w:val="22"/>
        </w:rPr>
      </w:pPr>
      <w:r w:rsidRPr="00F376C4">
        <w:rPr>
          <w:b/>
          <w:szCs w:val="22"/>
        </w:rPr>
        <w:t>Pracoviště, kde praxe probíhala:</w:t>
      </w:r>
      <w:r>
        <w:rPr>
          <w:b/>
          <w:szCs w:val="22"/>
        </w:rPr>
        <w:t xml:space="preserve"> </w:t>
      </w:r>
      <w:r w:rsidRPr="00F376C4">
        <w:rPr>
          <w:b/>
          <w:szCs w:val="22"/>
        </w:rPr>
        <w:t xml:space="preserve"> </w:t>
      </w:r>
    </w:p>
    <w:p w14:paraId="1E19A26D" w14:textId="77777777" w:rsidR="00D65ACD" w:rsidRPr="00F376C4" w:rsidRDefault="00D65ACD" w:rsidP="00D65ACD">
      <w:pPr>
        <w:spacing w:before="120"/>
        <w:outlineLvl w:val="0"/>
        <w:rPr>
          <w:b/>
          <w:szCs w:val="22"/>
        </w:rPr>
      </w:pPr>
    </w:p>
    <w:p w14:paraId="560CDFFF" w14:textId="77777777" w:rsidR="009D7103" w:rsidRDefault="00D65ACD" w:rsidP="009D7103">
      <w:pPr>
        <w:spacing w:before="120" w:after="240" w:line="276" w:lineRule="auto"/>
        <w:contextualSpacing/>
        <w:rPr>
          <w:b/>
          <w:szCs w:val="22"/>
        </w:rPr>
      </w:pPr>
      <w:r w:rsidRPr="00F376C4">
        <w:rPr>
          <w:b/>
          <w:szCs w:val="22"/>
        </w:rPr>
        <w:t xml:space="preserve">A. </w:t>
      </w:r>
      <w:r w:rsidR="00FE0B5F">
        <w:rPr>
          <w:b/>
          <w:szCs w:val="22"/>
        </w:rPr>
        <w:t>P</w:t>
      </w:r>
      <w:r w:rsidRPr="00F376C4">
        <w:rPr>
          <w:b/>
          <w:szCs w:val="22"/>
        </w:rPr>
        <w:t>ravideln</w:t>
      </w:r>
      <w:r w:rsidR="00FE0B5F">
        <w:rPr>
          <w:b/>
          <w:szCs w:val="22"/>
        </w:rPr>
        <w:t>á</w:t>
      </w:r>
      <w:r w:rsidRPr="00F376C4">
        <w:rPr>
          <w:b/>
          <w:szCs w:val="22"/>
        </w:rPr>
        <w:t xml:space="preserve"> </w:t>
      </w:r>
      <w:r w:rsidR="00A4663C">
        <w:rPr>
          <w:b/>
          <w:szCs w:val="22"/>
        </w:rPr>
        <w:t xml:space="preserve">reálně probíhající </w:t>
      </w:r>
      <w:r w:rsidRPr="00F376C4">
        <w:rPr>
          <w:b/>
          <w:szCs w:val="22"/>
        </w:rPr>
        <w:t>výuk</w:t>
      </w:r>
      <w:r w:rsidR="00FE0B5F">
        <w:rPr>
          <w:b/>
          <w:szCs w:val="22"/>
        </w:rPr>
        <w:t>a</w:t>
      </w:r>
    </w:p>
    <w:p w14:paraId="5878E372" w14:textId="43932837" w:rsidR="00D65ACD" w:rsidRPr="00414BC7" w:rsidRDefault="009D7103" w:rsidP="009D7103">
      <w:pPr>
        <w:spacing w:before="120" w:after="240" w:line="276" w:lineRule="auto"/>
        <w:contextualSpacing/>
        <w:rPr>
          <w:b/>
          <w:sz w:val="20"/>
          <w:szCs w:val="20"/>
        </w:rPr>
      </w:pPr>
      <w:r>
        <w:rPr>
          <w:i/>
          <w:sz w:val="20"/>
          <w:szCs w:val="20"/>
        </w:rPr>
        <w:t>Uveďte předměty,</w:t>
      </w:r>
      <w:r w:rsidR="00DF3120">
        <w:rPr>
          <w:i/>
          <w:sz w:val="20"/>
          <w:szCs w:val="20"/>
        </w:rPr>
        <w:t xml:space="preserve"> ve kterých uchazeč působil jako přednášející a jeho výuka v tomto předmětu pravidelně </w:t>
      </w:r>
      <w:r>
        <w:rPr>
          <w:i/>
          <w:sz w:val="20"/>
          <w:szCs w:val="20"/>
        </w:rPr>
        <w:t xml:space="preserve">probíhala </w:t>
      </w:r>
      <w:r w:rsidR="00DF3120">
        <w:rPr>
          <w:i/>
          <w:sz w:val="20"/>
          <w:szCs w:val="20"/>
        </w:rPr>
        <w:t xml:space="preserve">v daném semestru </w:t>
      </w:r>
      <w:r>
        <w:rPr>
          <w:i/>
          <w:sz w:val="20"/>
          <w:szCs w:val="20"/>
        </w:rPr>
        <w:t>(uveďte údaje</w:t>
      </w:r>
      <w:r w:rsidR="003A14AB">
        <w:rPr>
          <w:i/>
          <w:sz w:val="20"/>
          <w:szCs w:val="20"/>
        </w:rPr>
        <w:t xml:space="preserve"> z</w:t>
      </w:r>
      <w:r w:rsidR="00D65ACD" w:rsidRPr="00414BC7">
        <w:rPr>
          <w:i/>
          <w:sz w:val="20"/>
          <w:szCs w:val="20"/>
        </w:rPr>
        <w:t>a posledních 5 let)</w:t>
      </w:r>
      <w:r w:rsidR="002135F9">
        <w:rPr>
          <w:i/>
          <w:sz w:val="20"/>
          <w:szCs w:val="20"/>
        </w:rPr>
        <w:t>.</w:t>
      </w:r>
      <w:r w:rsidR="00D65ACD" w:rsidRPr="00414BC7">
        <w:rPr>
          <w:b/>
          <w:sz w:val="20"/>
          <w:szCs w:val="20"/>
        </w:rPr>
        <w:t xml:space="preserve"> </w:t>
      </w:r>
    </w:p>
    <w:tbl>
      <w:tblPr>
        <w:tblW w:w="90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5"/>
        <w:gridCol w:w="1418"/>
        <w:gridCol w:w="2409"/>
        <w:gridCol w:w="961"/>
        <w:gridCol w:w="1220"/>
      </w:tblGrid>
      <w:tr w:rsidR="00622DE7" w:rsidRPr="00F376C4" w14:paraId="79085BC8" w14:textId="77777777" w:rsidTr="00C57047">
        <w:trPr>
          <w:trHeight w:val="610"/>
        </w:trPr>
        <w:tc>
          <w:tcPr>
            <w:tcW w:w="3085" w:type="dxa"/>
            <w:shd w:val="clear" w:color="auto" w:fill="D9D9D9" w:themeFill="background1" w:themeFillShade="D9"/>
          </w:tcPr>
          <w:p w14:paraId="7DF0EF3E" w14:textId="5C1CAA9F" w:rsidR="00901CC3" w:rsidRPr="007E37E0" w:rsidRDefault="00622DE7" w:rsidP="00622DE7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ev p</w:t>
            </w:r>
            <w:r w:rsidR="00901CC3" w:rsidRPr="007E37E0">
              <w:rPr>
                <w:sz w:val="20"/>
                <w:szCs w:val="20"/>
              </w:rPr>
              <w:t>ředmět</w:t>
            </w:r>
            <w:r>
              <w:rPr>
                <w:sz w:val="20"/>
                <w:szCs w:val="20"/>
              </w:rPr>
              <w:t>u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F1713FD" w14:textId="3EA76A73" w:rsidR="00901CC3" w:rsidRPr="007E37E0" w:rsidRDefault="00622DE7" w:rsidP="00622DE7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p programu (</w:t>
            </w:r>
            <w:r w:rsidR="00901CC3" w:rsidRPr="007E37E0">
              <w:rPr>
                <w:sz w:val="20"/>
                <w:szCs w:val="20"/>
              </w:rPr>
              <w:t>Bc/Mgr</w:t>
            </w:r>
            <w:r>
              <w:rPr>
                <w:sz w:val="20"/>
                <w:szCs w:val="20"/>
              </w:rPr>
              <w:t>.)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53668B21" w14:textId="0FD7964E" w:rsidR="00901CC3" w:rsidRPr="007E37E0" w:rsidRDefault="00622DE7" w:rsidP="00622DE7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Role uchazeče (přednášející)</w:t>
            </w:r>
            <w:r w:rsidR="00901CC3">
              <w:rPr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shd w:val="clear" w:color="auto" w:fill="D9D9D9" w:themeFill="background1" w:themeFillShade="D9"/>
          </w:tcPr>
          <w:p w14:paraId="1FF45000" w14:textId="614CB666" w:rsidR="00622DE7" w:rsidRPr="007E37E0" w:rsidRDefault="00622DE7" w:rsidP="00622DE7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mestr (ZS</w:t>
            </w:r>
            <w:r w:rsidRPr="007E37E0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LS)</w:t>
            </w:r>
          </w:p>
        </w:tc>
        <w:tc>
          <w:tcPr>
            <w:tcW w:w="1220" w:type="dxa"/>
            <w:shd w:val="clear" w:color="auto" w:fill="D9D9D9" w:themeFill="background1" w:themeFillShade="D9"/>
          </w:tcPr>
          <w:p w14:paraId="7AADCFC3" w14:textId="1CC8E772" w:rsidR="00901CC3" w:rsidRPr="007E37E0" w:rsidRDefault="00622DE7" w:rsidP="00622DE7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k</w:t>
            </w:r>
            <w:r>
              <w:rPr>
                <w:rStyle w:val="Znakapoznpodarou"/>
                <w:sz w:val="20"/>
                <w:szCs w:val="20"/>
              </w:rPr>
              <w:footnoteReference w:id="2"/>
            </w:r>
          </w:p>
        </w:tc>
      </w:tr>
      <w:tr w:rsidR="00622DE7" w:rsidRPr="00F376C4" w14:paraId="4E573E9D" w14:textId="77777777" w:rsidTr="00C57047">
        <w:trPr>
          <w:trHeight w:val="369"/>
        </w:trPr>
        <w:tc>
          <w:tcPr>
            <w:tcW w:w="3085" w:type="dxa"/>
          </w:tcPr>
          <w:p w14:paraId="6EC07E0D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69B0A777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09" w:type="dxa"/>
          </w:tcPr>
          <w:p w14:paraId="39156C0E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961" w:type="dxa"/>
          </w:tcPr>
          <w:p w14:paraId="05DF172D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220" w:type="dxa"/>
          </w:tcPr>
          <w:p w14:paraId="5A88D4C4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</w:tr>
      <w:tr w:rsidR="00622DE7" w:rsidRPr="00F376C4" w14:paraId="23B7C3B2" w14:textId="77777777" w:rsidTr="00C57047">
        <w:trPr>
          <w:trHeight w:val="361"/>
        </w:trPr>
        <w:tc>
          <w:tcPr>
            <w:tcW w:w="3085" w:type="dxa"/>
          </w:tcPr>
          <w:p w14:paraId="0E604938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1EE59913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09" w:type="dxa"/>
          </w:tcPr>
          <w:p w14:paraId="692E3C6D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961" w:type="dxa"/>
          </w:tcPr>
          <w:p w14:paraId="2DD1093A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220" w:type="dxa"/>
          </w:tcPr>
          <w:p w14:paraId="475BB190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</w:tr>
      <w:tr w:rsidR="00622DE7" w:rsidRPr="00F376C4" w14:paraId="3A3E91D7" w14:textId="77777777" w:rsidTr="00C57047">
        <w:trPr>
          <w:trHeight w:val="369"/>
        </w:trPr>
        <w:tc>
          <w:tcPr>
            <w:tcW w:w="3085" w:type="dxa"/>
          </w:tcPr>
          <w:p w14:paraId="06B67109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201B127B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09" w:type="dxa"/>
          </w:tcPr>
          <w:p w14:paraId="49A0B29A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961" w:type="dxa"/>
          </w:tcPr>
          <w:p w14:paraId="34F0A772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220" w:type="dxa"/>
          </w:tcPr>
          <w:p w14:paraId="0F5490AA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</w:tr>
      <w:tr w:rsidR="00622DE7" w:rsidRPr="00F376C4" w14:paraId="6DD7B551" w14:textId="77777777" w:rsidTr="00C57047">
        <w:trPr>
          <w:trHeight w:val="369"/>
        </w:trPr>
        <w:tc>
          <w:tcPr>
            <w:tcW w:w="3085" w:type="dxa"/>
          </w:tcPr>
          <w:p w14:paraId="7FF86355" w14:textId="77777777" w:rsidR="00E0025E" w:rsidRPr="007E37E0" w:rsidRDefault="00E0025E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7707A458" w14:textId="77777777" w:rsidR="00E0025E" w:rsidRPr="007E37E0" w:rsidRDefault="00E0025E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09" w:type="dxa"/>
          </w:tcPr>
          <w:p w14:paraId="7B38B688" w14:textId="77777777" w:rsidR="00E0025E" w:rsidRPr="007E37E0" w:rsidRDefault="00E0025E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961" w:type="dxa"/>
          </w:tcPr>
          <w:p w14:paraId="49BF7545" w14:textId="77777777" w:rsidR="00E0025E" w:rsidRPr="007E37E0" w:rsidRDefault="00E0025E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220" w:type="dxa"/>
          </w:tcPr>
          <w:p w14:paraId="5102A744" w14:textId="77777777" w:rsidR="00E0025E" w:rsidRPr="007E37E0" w:rsidRDefault="00E0025E" w:rsidP="00C77FF6">
            <w:pPr>
              <w:spacing w:before="120"/>
              <w:rPr>
                <w:sz w:val="20"/>
                <w:szCs w:val="20"/>
              </w:rPr>
            </w:pPr>
          </w:p>
        </w:tc>
      </w:tr>
    </w:tbl>
    <w:p w14:paraId="0D6DB4E8" w14:textId="77777777" w:rsidR="00D65ACD" w:rsidRPr="00F376C4" w:rsidRDefault="00D65ACD" w:rsidP="00886BE4">
      <w:pPr>
        <w:spacing w:before="240"/>
        <w:rPr>
          <w:szCs w:val="22"/>
        </w:rPr>
      </w:pPr>
      <w:r w:rsidRPr="00F376C4">
        <w:rPr>
          <w:b/>
          <w:szCs w:val="22"/>
        </w:rPr>
        <w:tab/>
      </w:r>
      <w:r w:rsidRPr="00F376C4">
        <w:rPr>
          <w:szCs w:val="22"/>
        </w:rPr>
        <w:tab/>
      </w:r>
    </w:p>
    <w:p w14:paraId="0C281F67" w14:textId="51CDE144" w:rsidR="009D7103" w:rsidRDefault="00D65ACD" w:rsidP="00FA0241">
      <w:pPr>
        <w:pStyle w:val="StylVlevo0cmPedsazen063cmPed6b"/>
      </w:pPr>
      <w:r w:rsidRPr="00F376C4">
        <w:t xml:space="preserve">B. Vedení </w:t>
      </w:r>
      <w:r w:rsidR="00886BE4">
        <w:t xml:space="preserve">obhájených </w:t>
      </w:r>
      <w:r w:rsidRPr="00F376C4">
        <w:t>bakalářských, diplomových</w:t>
      </w:r>
      <w:r w:rsidR="00FE0B5F">
        <w:t xml:space="preserve"> a </w:t>
      </w:r>
      <w:r w:rsidRPr="00F376C4">
        <w:t>disertačních</w:t>
      </w:r>
      <w:r w:rsidR="00FE0B5F">
        <w:t xml:space="preserve"> prací</w:t>
      </w:r>
      <w:r w:rsidR="00886BE4">
        <w:t xml:space="preserve"> </w:t>
      </w:r>
    </w:p>
    <w:p w14:paraId="44C1ECEA" w14:textId="447A7D5A" w:rsidR="00D65ACD" w:rsidRDefault="009D7103" w:rsidP="007477BF">
      <w:pPr>
        <w:spacing w:before="120" w:after="240" w:line="276" w:lineRule="auto"/>
        <w:contextualSpacing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Uveďte kvalifikační práce, u kterých uchazeč působil jako vedoucí práce (školitel) a které byly obhájeny (uveďte údaje </w:t>
      </w:r>
      <w:r w:rsidRPr="00414BC7">
        <w:rPr>
          <w:i/>
          <w:sz w:val="20"/>
          <w:szCs w:val="20"/>
        </w:rPr>
        <w:t>nejméně za posledních 5 let)</w:t>
      </w:r>
      <w:r w:rsidR="002135F9">
        <w:rPr>
          <w:i/>
          <w:sz w:val="20"/>
          <w:szCs w:val="20"/>
        </w:rPr>
        <w:t>.</w:t>
      </w:r>
      <w:r w:rsidRPr="00414BC7">
        <w:rPr>
          <w:b/>
          <w:sz w:val="20"/>
          <w:szCs w:val="20"/>
        </w:rPr>
        <w:t xml:space="preserve"> </w:t>
      </w:r>
    </w:p>
    <w:p w14:paraId="718DEE3C" w14:textId="77777777" w:rsidR="007477BF" w:rsidRPr="00414BC7" w:rsidRDefault="007477BF" w:rsidP="007477BF">
      <w:pPr>
        <w:spacing w:before="120" w:after="240" w:line="276" w:lineRule="auto"/>
        <w:contextualSpacing/>
        <w:rPr>
          <w:b/>
          <w:i/>
          <w:sz w:val="20"/>
        </w:rPr>
      </w:pPr>
    </w:p>
    <w:tbl>
      <w:tblPr>
        <w:tblW w:w="9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94"/>
        <w:gridCol w:w="2410"/>
        <w:gridCol w:w="1417"/>
        <w:gridCol w:w="1514"/>
      </w:tblGrid>
      <w:tr w:rsidR="007477BF" w:rsidRPr="00F376C4" w14:paraId="42A90190" w14:textId="77777777" w:rsidTr="005A59F3">
        <w:trPr>
          <w:trHeight w:val="378"/>
        </w:trPr>
        <w:tc>
          <w:tcPr>
            <w:tcW w:w="3794" w:type="dxa"/>
            <w:shd w:val="clear" w:color="auto" w:fill="D9D9D9" w:themeFill="background1" w:themeFillShade="D9"/>
          </w:tcPr>
          <w:p w14:paraId="56030B28" w14:textId="6C5D77CC" w:rsidR="00901CC3" w:rsidRPr="007E37E0" w:rsidRDefault="007477BF" w:rsidP="007477BF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ev práce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4DCFD4D2" w14:textId="7D9C9A28" w:rsidR="00901CC3" w:rsidRPr="007E37E0" w:rsidRDefault="007477BF" w:rsidP="007477BF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méno a příjmení studenta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9246D95" w14:textId="42B822B1" w:rsidR="00901CC3" w:rsidRPr="007E37E0" w:rsidRDefault="007477BF" w:rsidP="00C77FF6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901CC3">
              <w:rPr>
                <w:sz w:val="20"/>
                <w:szCs w:val="20"/>
              </w:rPr>
              <w:t>ok</w:t>
            </w:r>
            <w:r>
              <w:rPr>
                <w:sz w:val="20"/>
                <w:szCs w:val="20"/>
              </w:rPr>
              <w:t xml:space="preserve"> obhájení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14:paraId="458CB92E" w14:textId="4399EC80" w:rsidR="00901CC3" w:rsidRPr="001248F6" w:rsidRDefault="007477BF" w:rsidP="007477BF">
            <w:pPr>
              <w:keepNext/>
              <w:spacing w:before="120" w:after="60"/>
              <w:jc w:val="center"/>
              <w:outlineLvl w:val="2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Typ práce (</w:t>
            </w:r>
            <w:r w:rsidR="00901CC3" w:rsidRPr="007E37E0">
              <w:rPr>
                <w:sz w:val="20"/>
                <w:szCs w:val="20"/>
              </w:rPr>
              <w:t>Bc/Mgr/Ph.D.</w:t>
            </w:r>
            <w:r>
              <w:rPr>
                <w:sz w:val="20"/>
                <w:szCs w:val="20"/>
              </w:rPr>
              <w:t>)</w:t>
            </w:r>
          </w:p>
        </w:tc>
      </w:tr>
      <w:tr w:rsidR="007477BF" w:rsidRPr="00F376C4" w14:paraId="2EE527CA" w14:textId="77777777" w:rsidTr="007477BF">
        <w:trPr>
          <w:trHeight w:val="323"/>
        </w:trPr>
        <w:tc>
          <w:tcPr>
            <w:tcW w:w="3794" w:type="dxa"/>
          </w:tcPr>
          <w:p w14:paraId="6CED3922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10" w:type="dxa"/>
          </w:tcPr>
          <w:p w14:paraId="63B5BB45" w14:textId="77777777" w:rsidR="00901CC3" w:rsidRPr="007E37E0" w:rsidRDefault="00901CC3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4DDE31E3" w14:textId="77777777" w:rsidR="00901CC3" w:rsidRPr="007E37E0" w:rsidRDefault="00901CC3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514" w:type="dxa"/>
          </w:tcPr>
          <w:p w14:paraId="602CB9EA" w14:textId="77777777" w:rsidR="00901CC3" w:rsidRPr="007E37E0" w:rsidRDefault="00901CC3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</w:tr>
      <w:tr w:rsidR="007477BF" w:rsidRPr="00F376C4" w14:paraId="34F4D897" w14:textId="77777777" w:rsidTr="007477BF">
        <w:trPr>
          <w:trHeight w:val="323"/>
        </w:trPr>
        <w:tc>
          <w:tcPr>
            <w:tcW w:w="3794" w:type="dxa"/>
          </w:tcPr>
          <w:p w14:paraId="794C9BA9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10" w:type="dxa"/>
          </w:tcPr>
          <w:p w14:paraId="0AFC9856" w14:textId="77777777" w:rsidR="00901CC3" w:rsidRPr="007E37E0" w:rsidRDefault="00901CC3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176CCB20" w14:textId="77777777" w:rsidR="00901CC3" w:rsidRPr="007E37E0" w:rsidRDefault="00901CC3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514" w:type="dxa"/>
          </w:tcPr>
          <w:p w14:paraId="43B940B9" w14:textId="77777777" w:rsidR="00901CC3" w:rsidRPr="007E37E0" w:rsidRDefault="00901CC3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</w:tr>
      <w:tr w:rsidR="007477BF" w:rsidRPr="00F376C4" w14:paraId="0C70EFDA" w14:textId="77777777" w:rsidTr="007477BF">
        <w:trPr>
          <w:trHeight w:val="323"/>
        </w:trPr>
        <w:tc>
          <w:tcPr>
            <w:tcW w:w="3794" w:type="dxa"/>
          </w:tcPr>
          <w:p w14:paraId="3C2CB935" w14:textId="77777777" w:rsidR="00901CC3" w:rsidRPr="007E37E0" w:rsidRDefault="00901CC3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10" w:type="dxa"/>
          </w:tcPr>
          <w:p w14:paraId="1AC9E9D8" w14:textId="77777777" w:rsidR="00901CC3" w:rsidRPr="007E37E0" w:rsidRDefault="00901CC3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4F1CB0CD" w14:textId="77777777" w:rsidR="00901CC3" w:rsidRPr="007E37E0" w:rsidRDefault="00901CC3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514" w:type="dxa"/>
          </w:tcPr>
          <w:p w14:paraId="1AB77E31" w14:textId="77777777" w:rsidR="00901CC3" w:rsidRPr="007E37E0" w:rsidRDefault="00901CC3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</w:tr>
      <w:tr w:rsidR="007477BF" w:rsidRPr="00F376C4" w14:paraId="0DCD915B" w14:textId="77777777" w:rsidTr="007477BF">
        <w:trPr>
          <w:trHeight w:val="323"/>
        </w:trPr>
        <w:tc>
          <w:tcPr>
            <w:tcW w:w="3794" w:type="dxa"/>
          </w:tcPr>
          <w:p w14:paraId="40995CF7" w14:textId="77777777" w:rsidR="00E0025E" w:rsidRPr="007E37E0" w:rsidRDefault="00E0025E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10" w:type="dxa"/>
          </w:tcPr>
          <w:p w14:paraId="569039FC" w14:textId="77777777" w:rsidR="00E0025E" w:rsidRPr="007E37E0" w:rsidRDefault="00E0025E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760D529C" w14:textId="77777777" w:rsidR="00E0025E" w:rsidRPr="007E37E0" w:rsidRDefault="00E0025E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514" w:type="dxa"/>
          </w:tcPr>
          <w:p w14:paraId="7827113F" w14:textId="77777777" w:rsidR="00E0025E" w:rsidRPr="007E37E0" w:rsidRDefault="00E0025E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</w:tr>
    </w:tbl>
    <w:p w14:paraId="63AE2DB3" w14:textId="77777777" w:rsidR="00D65ACD" w:rsidRDefault="00D65ACD" w:rsidP="00FA0241">
      <w:pPr>
        <w:pStyle w:val="StylVlevo0cmPedsazen063cmPed6b"/>
      </w:pPr>
    </w:p>
    <w:p w14:paraId="2C1C0C03" w14:textId="10EF2F6A" w:rsidR="00D65ACD" w:rsidRDefault="00886BE4" w:rsidP="00FA0241">
      <w:pPr>
        <w:pStyle w:val="StylVlevo0cmPedsazen063cmPed6b"/>
      </w:pPr>
      <w:r>
        <w:t>C</w:t>
      </w:r>
      <w:r w:rsidR="00D65ACD" w:rsidRPr="00F376C4">
        <w:t xml:space="preserve">. Seznam učebnic, kapitol v učebnicích, </w:t>
      </w:r>
      <w:r>
        <w:t>skript</w:t>
      </w:r>
      <w:r w:rsidR="00D65ACD" w:rsidRPr="00F376C4">
        <w:t xml:space="preserve"> a jiných výukových pomůcek </w:t>
      </w:r>
    </w:p>
    <w:p w14:paraId="7ABDE065" w14:textId="2174CAD9" w:rsidR="00CA4191" w:rsidRPr="00833E5F" w:rsidRDefault="00CA4191" w:rsidP="00CA4191">
      <w:pPr>
        <w:spacing w:after="120"/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Uveďte </w:t>
      </w:r>
      <w:r w:rsidRPr="00C20D03">
        <w:rPr>
          <w:b/>
          <w:i/>
          <w:sz w:val="20"/>
          <w:szCs w:val="20"/>
        </w:rPr>
        <w:t>nejvýznamnější</w:t>
      </w:r>
      <w:r>
        <w:rPr>
          <w:i/>
          <w:sz w:val="20"/>
          <w:szCs w:val="20"/>
        </w:rPr>
        <w:t xml:space="preserve"> učebnice, kapitoly v učebnicích, skripta či jiné </w:t>
      </w:r>
      <w:r w:rsidR="000F7181">
        <w:rPr>
          <w:i/>
          <w:sz w:val="20"/>
          <w:szCs w:val="20"/>
        </w:rPr>
        <w:t>výukové pomůcky; u</w:t>
      </w:r>
      <w:r w:rsidR="00C57047">
        <w:rPr>
          <w:i/>
          <w:sz w:val="20"/>
          <w:szCs w:val="20"/>
        </w:rPr>
        <w:t xml:space="preserve">veďte i </w:t>
      </w:r>
      <w:r w:rsidR="00C57047" w:rsidRPr="00653D6E">
        <w:rPr>
          <w:i/>
          <w:sz w:val="20"/>
          <w:szCs w:val="20"/>
        </w:rPr>
        <w:t>procentuální podíl uchazeče na přípravě</w:t>
      </w:r>
      <w:r w:rsidR="00C57047">
        <w:rPr>
          <w:i/>
          <w:sz w:val="20"/>
          <w:szCs w:val="20"/>
        </w:rPr>
        <w:t>.</w:t>
      </w:r>
    </w:p>
    <w:p w14:paraId="027B74A2" w14:textId="07A241F9" w:rsidR="00CA4191" w:rsidRDefault="00CA4191" w:rsidP="00CA4191">
      <w:pPr>
        <w:pStyle w:val="Odstavecseseznamem"/>
        <w:numPr>
          <w:ilvl w:val="0"/>
          <w:numId w:val="21"/>
        </w:numPr>
        <w:spacing w:after="120"/>
        <w:ind w:left="782" w:hanging="357"/>
        <w:contextualSpacing w:val="0"/>
      </w:pPr>
      <w:r>
        <w:t xml:space="preserve">Publikace dle citační normy (kapitola, </w:t>
      </w:r>
      <w:r w:rsidR="001A7799">
        <w:t xml:space="preserve">pomůcka, </w:t>
      </w:r>
      <w:r>
        <w:t>podíl)</w:t>
      </w:r>
    </w:p>
    <w:p w14:paraId="19026503" w14:textId="77777777" w:rsidR="00CA4191" w:rsidRDefault="00CA4191" w:rsidP="004E6629">
      <w:pPr>
        <w:pStyle w:val="Odstavecseseznamem"/>
        <w:spacing w:after="120"/>
        <w:ind w:left="426"/>
        <w:contextualSpacing w:val="0"/>
      </w:pPr>
      <w:r>
        <w:t>…</w:t>
      </w:r>
    </w:p>
    <w:p w14:paraId="3253069D" w14:textId="77777777" w:rsidR="00CA4191" w:rsidRDefault="00CA4191" w:rsidP="00CA4191">
      <w:pPr>
        <w:spacing w:after="120"/>
        <w:ind w:left="357" w:hanging="357"/>
        <w:jc w:val="both"/>
        <w:rPr>
          <w:b/>
          <w:szCs w:val="22"/>
        </w:rPr>
      </w:pPr>
    </w:p>
    <w:p w14:paraId="667FE2B6" w14:textId="1AFE8C24" w:rsidR="00CA4191" w:rsidRDefault="00CA4191" w:rsidP="00CA4191">
      <w:pPr>
        <w:spacing w:after="120"/>
        <w:ind w:left="357" w:hanging="357"/>
        <w:jc w:val="both"/>
        <w:rPr>
          <w:b/>
          <w:szCs w:val="22"/>
        </w:rPr>
      </w:pPr>
      <w:r>
        <w:rPr>
          <w:b/>
          <w:szCs w:val="22"/>
        </w:rPr>
        <w:t>D. Další pedagogická praxe</w:t>
      </w:r>
    </w:p>
    <w:p w14:paraId="53294292" w14:textId="25EC5A88" w:rsidR="00CA4191" w:rsidRPr="00833E5F" w:rsidRDefault="00CA4191" w:rsidP="00CA4191">
      <w:pPr>
        <w:spacing w:after="120"/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Uveďte další pedagogickou praxi</w:t>
      </w:r>
      <w:r w:rsidR="00A7245D">
        <w:rPr>
          <w:i/>
          <w:sz w:val="20"/>
          <w:szCs w:val="20"/>
        </w:rPr>
        <w:t xml:space="preserve"> uchazeče</w:t>
      </w:r>
      <w:r>
        <w:rPr>
          <w:i/>
          <w:sz w:val="20"/>
          <w:szCs w:val="20"/>
        </w:rPr>
        <w:t>, jako</w:t>
      </w:r>
      <w:r w:rsidR="00C94F27">
        <w:rPr>
          <w:i/>
          <w:sz w:val="20"/>
          <w:szCs w:val="20"/>
        </w:rPr>
        <w:t xml:space="preserve"> je </w:t>
      </w:r>
      <w:r>
        <w:rPr>
          <w:i/>
          <w:sz w:val="20"/>
          <w:szCs w:val="20"/>
        </w:rPr>
        <w:t xml:space="preserve">například </w:t>
      </w:r>
      <w:r w:rsidR="00C94F27">
        <w:rPr>
          <w:i/>
          <w:sz w:val="20"/>
          <w:szCs w:val="20"/>
        </w:rPr>
        <w:t>garantování studijních programů,</w:t>
      </w:r>
      <w:r w:rsidR="003A14AB">
        <w:rPr>
          <w:i/>
          <w:sz w:val="20"/>
          <w:szCs w:val="20"/>
        </w:rPr>
        <w:t xml:space="preserve"> </w:t>
      </w:r>
      <w:r w:rsidR="00A7245D">
        <w:rPr>
          <w:i/>
          <w:sz w:val="20"/>
          <w:szCs w:val="20"/>
        </w:rPr>
        <w:t xml:space="preserve">aktuální vedení doktorandů, recenze učebnic a skript, popularizační </w:t>
      </w:r>
      <w:r w:rsidRPr="00833E5F">
        <w:rPr>
          <w:i/>
          <w:sz w:val="20"/>
          <w:szCs w:val="20"/>
        </w:rPr>
        <w:t xml:space="preserve">přednášky </w:t>
      </w:r>
      <w:r w:rsidR="00D22A3C">
        <w:rPr>
          <w:i/>
          <w:sz w:val="20"/>
          <w:szCs w:val="20"/>
        </w:rPr>
        <w:t>pro</w:t>
      </w:r>
      <w:r w:rsidRPr="00833E5F">
        <w:rPr>
          <w:i/>
          <w:sz w:val="20"/>
          <w:szCs w:val="20"/>
        </w:rPr>
        <w:t xml:space="preserve"> SŠ, U3V</w:t>
      </w:r>
      <w:r w:rsidR="00A7245D">
        <w:rPr>
          <w:i/>
          <w:sz w:val="20"/>
          <w:szCs w:val="20"/>
        </w:rPr>
        <w:t xml:space="preserve"> a</w:t>
      </w:r>
      <w:r w:rsidRPr="00833E5F">
        <w:rPr>
          <w:i/>
          <w:sz w:val="20"/>
          <w:szCs w:val="20"/>
        </w:rPr>
        <w:t xml:space="preserve"> </w:t>
      </w:r>
      <w:r w:rsidR="00A7245D">
        <w:rPr>
          <w:i/>
          <w:sz w:val="20"/>
          <w:szCs w:val="20"/>
        </w:rPr>
        <w:t>veřejnost</w:t>
      </w:r>
      <w:r w:rsidRPr="00833E5F">
        <w:rPr>
          <w:i/>
          <w:sz w:val="20"/>
          <w:szCs w:val="20"/>
        </w:rPr>
        <w:t xml:space="preserve">, </w:t>
      </w:r>
      <w:r>
        <w:rPr>
          <w:i/>
          <w:sz w:val="20"/>
          <w:szCs w:val="20"/>
        </w:rPr>
        <w:t>v</w:t>
      </w:r>
      <w:r w:rsidRPr="00833E5F">
        <w:rPr>
          <w:i/>
          <w:sz w:val="20"/>
          <w:szCs w:val="20"/>
        </w:rPr>
        <w:t>ýstupy v</w:t>
      </w:r>
      <w:r w:rsidR="00A7245D">
        <w:rPr>
          <w:i/>
          <w:sz w:val="20"/>
          <w:szCs w:val="20"/>
        </w:rPr>
        <w:t> </w:t>
      </w:r>
      <w:r w:rsidRPr="00833E5F">
        <w:rPr>
          <w:i/>
          <w:sz w:val="20"/>
          <w:szCs w:val="20"/>
        </w:rPr>
        <w:t>TV</w:t>
      </w:r>
      <w:r w:rsidR="00A7245D">
        <w:rPr>
          <w:i/>
          <w:sz w:val="20"/>
          <w:szCs w:val="20"/>
        </w:rPr>
        <w:t xml:space="preserve"> a</w:t>
      </w:r>
      <w:r w:rsidRPr="00833E5F">
        <w:rPr>
          <w:i/>
          <w:sz w:val="20"/>
          <w:szCs w:val="20"/>
        </w:rPr>
        <w:t xml:space="preserve"> rozhlase, </w:t>
      </w:r>
      <w:r w:rsidR="00A7245D">
        <w:rPr>
          <w:i/>
          <w:sz w:val="20"/>
          <w:szCs w:val="20"/>
        </w:rPr>
        <w:t xml:space="preserve">vedení </w:t>
      </w:r>
      <w:r w:rsidRPr="00833E5F">
        <w:rPr>
          <w:i/>
          <w:sz w:val="20"/>
          <w:szCs w:val="20"/>
        </w:rPr>
        <w:t>soutěž</w:t>
      </w:r>
      <w:r w:rsidR="00A7245D">
        <w:rPr>
          <w:i/>
          <w:sz w:val="20"/>
          <w:szCs w:val="20"/>
        </w:rPr>
        <w:t>í</w:t>
      </w:r>
      <w:r w:rsidRPr="00833E5F">
        <w:rPr>
          <w:i/>
          <w:sz w:val="20"/>
          <w:szCs w:val="20"/>
        </w:rPr>
        <w:t>, atd.</w:t>
      </w:r>
    </w:p>
    <w:p w14:paraId="6171D186" w14:textId="77777777" w:rsidR="00CA4191" w:rsidRPr="00E0025E" w:rsidRDefault="00CA4191" w:rsidP="00D65ACD">
      <w:pPr>
        <w:spacing w:before="120"/>
        <w:jc w:val="both"/>
        <w:rPr>
          <w:i/>
          <w:szCs w:val="22"/>
        </w:rPr>
      </w:pPr>
    </w:p>
    <w:p w14:paraId="172DC352" w14:textId="77777777" w:rsidR="00E0025E" w:rsidRDefault="00E0025E" w:rsidP="00E0025E">
      <w:pPr>
        <w:spacing w:before="120" w:line="360" w:lineRule="auto"/>
        <w:rPr>
          <w:szCs w:val="22"/>
        </w:rPr>
      </w:pPr>
    </w:p>
    <w:p w14:paraId="745C8D87" w14:textId="15B156C4" w:rsidR="00E0025E" w:rsidRPr="00F376C4" w:rsidRDefault="00E0025E" w:rsidP="00E0025E">
      <w:pPr>
        <w:spacing w:before="120" w:line="360" w:lineRule="auto"/>
        <w:rPr>
          <w:szCs w:val="22"/>
        </w:rPr>
      </w:pPr>
      <w:r>
        <w:rPr>
          <w:szCs w:val="22"/>
        </w:rPr>
        <w:lastRenderedPageBreak/>
        <w:t>V…………</w:t>
      </w:r>
      <w:r w:rsidR="001A7799">
        <w:rPr>
          <w:szCs w:val="22"/>
        </w:rPr>
        <w:t>……</w:t>
      </w:r>
      <w:r>
        <w:rPr>
          <w:szCs w:val="22"/>
        </w:rPr>
        <w:t xml:space="preserve">.  </w:t>
      </w:r>
      <w:r w:rsidRPr="00F376C4">
        <w:rPr>
          <w:szCs w:val="22"/>
        </w:rPr>
        <w:t xml:space="preserve"> dne...................</w:t>
      </w:r>
      <w:r w:rsidR="001A7799">
        <w:rPr>
          <w:szCs w:val="22"/>
        </w:rPr>
        <w:t>.......</w:t>
      </w:r>
    </w:p>
    <w:p w14:paraId="26118E50" w14:textId="77777777" w:rsidR="00D65ACD" w:rsidRPr="00F376C4" w:rsidRDefault="00D65ACD" w:rsidP="00D65ACD">
      <w:pPr>
        <w:spacing w:before="120"/>
        <w:rPr>
          <w:szCs w:val="22"/>
        </w:rPr>
      </w:pPr>
      <w:r w:rsidRPr="00F376C4">
        <w:rPr>
          <w:szCs w:val="22"/>
        </w:rPr>
        <w:t>Podpis uchazeče:</w:t>
      </w:r>
    </w:p>
    <w:p w14:paraId="0A8D6078" w14:textId="77777777" w:rsidR="00D65ACD" w:rsidRDefault="00D65ACD" w:rsidP="00D65ACD">
      <w:pPr>
        <w:spacing w:before="120"/>
        <w:rPr>
          <w:szCs w:val="22"/>
        </w:rPr>
      </w:pPr>
    </w:p>
    <w:p w14:paraId="51AAEBDE" w14:textId="77777777" w:rsidR="00E0025E" w:rsidRDefault="00E0025E" w:rsidP="00D65ACD">
      <w:pPr>
        <w:spacing w:before="120" w:line="360" w:lineRule="auto"/>
        <w:outlineLvl w:val="0"/>
        <w:rPr>
          <w:szCs w:val="22"/>
        </w:rPr>
      </w:pPr>
    </w:p>
    <w:p w14:paraId="7005C5DE" w14:textId="77777777" w:rsidR="005E6EBA" w:rsidRDefault="005E6EBA" w:rsidP="00521BB3">
      <w:pPr>
        <w:rPr>
          <w:szCs w:val="22"/>
        </w:rPr>
      </w:pPr>
    </w:p>
    <w:p w14:paraId="2896B2AF" w14:textId="1006CD7C" w:rsidR="00DE64D1" w:rsidRPr="00E0025E" w:rsidRDefault="00DE64D1" w:rsidP="00521BB3">
      <w:pPr>
        <w:rPr>
          <w:b/>
          <w:szCs w:val="22"/>
        </w:rPr>
      </w:pPr>
      <w:r w:rsidRPr="00F376C4">
        <w:rPr>
          <w:b/>
          <w:i/>
          <w:szCs w:val="22"/>
        </w:rPr>
        <w:t xml:space="preserve">Potvrzuji správnost </w:t>
      </w:r>
      <w:r w:rsidR="00CA4191">
        <w:rPr>
          <w:b/>
          <w:i/>
          <w:szCs w:val="22"/>
        </w:rPr>
        <w:t>v</w:t>
      </w:r>
      <w:r>
        <w:rPr>
          <w:b/>
          <w:i/>
          <w:szCs w:val="22"/>
        </w:rPr>
        <w:t xml:space="preserve">ýše </w:t>
      </w:r>
      <w:r w:rsidRPr="00F376C4">
        <w:rPr>
          <w:b/>
          <w:i/>
          <w:szCs w:val="22"/>
        </w:rPr>
        <w:t>uvedených údajů</w:t>
      </w:r>
      <w:r w:rsidR="00CA4191">
        <w:rPr>
          <w:b/>
          <w:i/>
          <w:szCs w:val="22"/>
        </w:rPr>
        <w:t xml:space="preserve"> v částech A a B</w:t>
      </w:r>
    </w:p>
    <w:p w14:paraId="5DB59079" w14:textId="77777777" w:rsidR="00AF43EC" w:rsidRDefault="00AF43EC" w:rsidP="00DE64D1">
      <w:pPr>
        <w:spacing w:before="120" w:line="360" w:lineRule="auto"/>
        <w:rPr>
          <w:szCs w:val="22"/>
        </w:rPr>
      </w:pPr>
    </w:p>
    <w:p w14:paraId="7471B11D" w14:textId="625C218F" w:rsidR="00DE64D1" w:rsidRPr="00F376C4" w:rsidRDefault="00DE64D1" w:rsidP="00DE64D1">
      <w:pPr>
        <w:spacing w:before="120" w:line="360" w:lineRule="auto"/>
        <w:rPr>
          <w:szCs w:val="22"/>
        </w:rPr>
      </w:pPr>
      <w:r>
        <w:rPr>
          <w:szCs w:val="22"/>
        </w:rPr>
        <w:t>V…………</w:t>
      </w:r>
      <w:r w:rsidR="00D22A3C">
        <w:rPr>
          <w:szCs w:val="22"/>
        </w:rPr>
        <w:t>…..</w:t>
      </w:r>
      <w:r>
        <w:rPr>
          <w:szCs w:val="22"/>
        </w:rPr>
        <w:t xml:space="preserve">.  </w:t>
      </w:r>
      <w:r w:rsidRPr="00F376C4">
        <w:rPr>
          <w:szCs w:val="22"/>
        </w:rPr>
        <w:t xml:space="preserve"> dne...................</w:t>
      </w:r>
      <w:r w:rsidR="00D22A3C">
        <w:rPr>
          <w:szCs w:val="22"/>
        </w:rPr>
        <w:t>......</w:t>
      </w:r>
    </w:p>
    <w:p w14:paraId="3851BADE" w14:textId="77777777" w:rsidR="00DE64D1" w:rsidRDefault="00DE64D1" w:rsidP="00DE64D1">
      <w:pPr>
        <w:spacing w:before="120" w:line="360" w:lineRule="auto"/>
        <w:rPr>
          <w:szCs w:val="22"/>
        </w:rPr>
      </w:pPr>
      <w:r>
        <w:rPr>
          <w:szCs w:val="22"/>
        </w:rPr>
        <w:t xml:space="preserve">Jméno a příjmení, funkce a </w:t>
      </w:r>
      <w:r w:rsidRPr="00F376C4">
        <w:rPr>
          <w:szCs w:val="22"/>
        </w:rPr>
        <w:t>podpis</w:t>
      </w:r>
      <w:r>
        <w:rPr>
          <w:szCs w:val="22"/>
        </w:rPr>
        <w:t xml:space="preserve"> </w:t>
      </w:r>
      <w:r w:rsidRPr="00F376C4">
        <w:rPr>
          <w:szCs w:val="22"/>
        </w:rPr>
        <w:t>odpovědného představitele instituce</w:t>
      </w:r>
      <w:r>
        <w:rPr>
          <w:szCs w:val="22"/>
        </w:rPr>
        <w:t>, razítko</w:t>
      </w:r>
      <w:r w:rsidRPr="00F376C4">
        <w:rPr>
          <w:szCs w:val="22"/>
        </w:rPr>
        <w:t>:</w:t>
      </w:r>
    </w:p>
    <w:p w14:paraId="75D3EF20" w14:textId="77777777" w:rsidR="00AF43EC" w:rsidRDefault="00AF43EC" w:rsidP="00DE64D1">
      <w:pPr>
        <w:spacing w:before="120" w:line="360" w:lineRule="auto"/>
        <w:rPr>
          <w:szCs w:val="22"/>
        </w:rPr>
      </w:pPr>
    </w:p>
    <w:p w14:paraId="310879DA" w14:textId="77777777" w:rsidR="00AF43EC" w:rsidRDefault="00AF43EC" w:rsidP="00AF43EC">
      <w:pPr>
        <w:rPr>
          <w:b/>
          <w:szCs w:val="22"/>
        </w:rPr>
      </w:pPr>
    </w:p>
    <w:p w14:paraId="5EE73079" w14:textId="03804C0F" w:rsidR="00AF43EC" w:rsidRDefault="00AF43EC" w:rsidP="00AF43EC">
      <w:pPr>
        <w:rPr>
          <w:b/>
          <w:szCs w:val="22"/>
        </w:rPr>
      </w:pPr>
      <w:r w:rsidRPr="00612787">
        <w:rPr>
          <w:b/>
          <w:szCs w:val="22"/>
        </w:rPr>
        <w:t>Hodnocení pedagogické praxe zaměstnavatelem</w:t>
      </w:r>
    </w:p>
    <w:p w14:paraId="663B7C0E" w14:textId="57D42794" w:rsidR="00AF43EC" w:rsidRPr="005E6EBA" w:rsidRDefault="005E6EBA" w:rsidP="00AF43EC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Odpovědný hodnotitel pedagogické praxe instituce </w:t>
      </w:r>
      <w:r w:rsidR="00C94F27">
        <w:rPr>
          <w:i/>
          <w:sz w:val="20"/>
          <w:szCs w:val="20"/>
        </w:rPr>
        <w:t>obecně</w:t>
      </w:r>
      <w:r>
        <w:rPr>
          <w:i/>
          <w:sz w:val="20"/>
          <w:szCs w:val="20"/>
        </w:rPr>
        <w:t xml:space="preserve"> shrne</w:t>
      </w:r>
      <w:r w:rsidR="00C94F27">
        <w:rPr>
          <w:i/>
          <w:sz w:val="20"/>
          <w:szCs w:val="20"/>
        </w:rPr>
        <w:t xml:space="preserve"> a zhodnotí</w:t>
      </w:r>
      <w:r>
        <w:rPr>
          <w:i/>
          <w:sz w:val="20"/>
          <w:szCs w:val="20"/>
        </w:rPr>
        <w:t xml:space="preserve"> pedagogickou praxi uchazeče</w:t>
      </w:r>
      <w:r w:rsidR="00C94F27">
        <w:rPr>
          <w:i/>
          <w:sz w:val="20"/>
          <w:szCs w:val="20"/>
        </w:rPr>
        <w:t>, vyzdvihne jeho nejdůležitější pedagogické činnosti</w:t>
      </w:r>
      <w:r w:rsidR="000021D4">
        <w:rPr>
          <w:i/>
          <w:sz w:val="20"/>
          <w:szCs w:val="20"/>
        </w:rPr>
        <w:t xml:space="preserve">, atd. </w:t>
      </w:r>
      <w:r w:rsidR="00C94F27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  </w:t>
      </w:r>
    </w:p>
    <w:p w14:paraId="131306B8" w14:textId="77777777" w:rsidR="00AF43EC" w:rsidRDefault="00AF43EC" w:rsidP="00AF43EC">
      <w:pPr>
        <w:rPr>
          <w:b/>
          <w:szCs w:val="22"/>
        </w:rPr>
      </w:pPr>
    </w:p>
    <w:p w14:paraId="5BF58E51" w14:textId="77777777" w:rsidR="00AF43EC" w:rsidRDefault="00AF43EC" w:rsidP="00AF43EC">
      <w:pPr>
        <w:spacing w:before="120" w:line="360" w:lineRule="auto"/>
        <w:rPr>
          <w:szCs w:val="22"/>
        </w:rPr>
      </w:pPr>
    </w:p>
    <w:p w14:paraId="658C6622" w14:textId="77777777" w:rsidR="00AF43EC" w:rsidRDefault="00AF43EC" w:rsidP="00AF43EC">
      <w:pPr>
        <w:spacing w:before="120" w:line="360" w:lineRule="auto"/>
        <w:rPr>
          <w:szCs w:val="22"/>
        </w:rPr>
      </w:pPr>
    </w:p>
    <w:p w14:paraId="5637202F" w14:textId="77777777" w:rsidR="00AF43EC" w:rsidRDefault="00AF43EC" w:rsidP="00AF43EC">
      <w:pPr>
        <w:spacing w:before="120" w:line="360" w:lineRule="auto"/>
        <w:rPr>
          <w:szCs w:val="22"/>
        </w:rPr>
      </w:pPr>
    </w:p>
    <w:p w14:paraId="1BDA9241" w14:textId="77777777" w:rsidR="00AF43EC" w:rsidRDefault="00AF43EC" w:rsidP="00AF43EC">
      <w:pPr>
        <w:spacing w:before="120" w:line="360" w:lineRule="auto"/>
        <w:rPr>
          <w:szCs w:val="22"/>
        </w:rPr>
      </w:pPr>
    </w:p>
    <w:p w14:paraId="2B297FA9" w14:textId="77777777" w:rsidR="00AF43EC" w:rsidRDefault="00AF43EC" w:rsidP="00AF43EC">
      <w:pPr>
        <w:spacing w:before="120" w:line="360" w:lineRule="auto"/>
        <w:rPr>
          <w:szCs w:val="22"/>
        </w:rPr>
      </w:pPr>
    </w:p>
    <w:p w14:paraId="197458C3" w14:textId="77777777" w:rsidR="00AF43EC" w:rsidRDefault="00AF43EC" w:rsidP="00AF43EC">
      <w:pPr>
        <w:spacing w:before="120" w:line="360" w:lineRule="auto"/>
        <w:rPr>
          <w:szCs w:val="22"/>
        </w:rPr>
      </w:pPr>
    </w:p>
    <w:p w14:paraId="54C930AF" w14:textId="47AB55F0" w:rsidR="00AF43EC" w:rsidRPr="00F376C4" w:rsidRDefault="00AF43EC" w:rsidP="00AF43EC">
      <w:pPr>
        <w:spacing w:before="120" w:line="360" w:lineRule="auto"/>
        <w:rPr>
          <w:szCs w:val="22"/>
        </w:rPr>
      </w:pPr>
      <w:r>
        <w:rPr>
          <w:szCs w:val="22"/>
        </w:rPr>
        <w:t>V………</w:t>
      </w:r>
      <w:r w:rsidR="00D22A3C">
        <w:rPr>
          <w:szCs w:val="22"/>
        </w:rPr>
        <w:t>…..</w:t>
      </w:r>
      <w:r>
        <w:rPr>
          <w:szCs w:val="22"/>
        </w:rPr>
        <w:t xml:space="preserve">….  </w:t>
      </w:r>
      <w:r w:rsidRPr="00F376C4">
        <w:rPr>
          <w:szCs w:val="22"/>
        </w:rPr>
        <w:t xml:space="preserve"> dne..............</w:t>
      </w:r>
      <w:r w:rsidR="00D22A3C">
        <w:rPr>
          <w:szCs w:val="22"/>
        </w:rPr>
        <w:t>.....</w:t>
      </w:r>
      <w:r w:rsidRPr="00F376C4">
        <w:rPr>
          <w:szCs w:val="22"/>
        </w:rPr>
        <w:t>.....</w:t>
      </w:r>
    </w:p>
    <w:p w14:paraId="4ACBA6B7" w14:textId="2E9211D6" w:rsidR="003860DF" w:rsidRDefault="00AF43EC" w:rsidP="00AF43EC">
      <w:pPr>
        <w:spacing w:before="120" w:line="360" w:lineRule="auto"/>
        <w:rPr>
          <w:szCs w:val="22"/>
        </w:rPr>
      </w:pPr>
      <w:r>
        <w:rPr>
          <w:szCs w:val="22"/>
        </w:rPr>
        <w:t xml:space="preserve">Jméno a příjmení, funkce a </w:t>
      </w:r>
      <w:r w:rsidRPr="00F376C4">
        <w:rPr>
          <w:szCs w:val="22"/>
        </w:rPr>
        <w:t>podpis</w:t>
      </w:r>
      <w:r>
        <w:rPr>
          <w:szCs w:val="22"/>
        </w:rPr>
        <w:t xml:space="preserve"> odpovědného hodnotitele pedagogické praxe</w:t>
      </w:r>
      <w:r w:rsidRPr="00F376C4">
        <w:rPr>
          <w:szCs w:val="22"/>
        </w:rPr>
        <w:t>:</w:t>
      </w:r>
    </w:p>
    <w:sectPr w:rsidR="003860DF" w:rsidSect="00525B7B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0BE2D9" w14:textId="77777777" w:rsidR="00A51070" w:rsidRDefault="00A51070">
      <w:r>
        <w:separator/>
      </w:r>
    </w:p>
  </w:endnote>
  <w:endnote w:type="continuationSeparator" w:id="0">
    <w:p w14:paraId="63E6DA1D" w14:textId="77777777" w:rsidR="00A51070" w:rsidRDefault="00A510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F6D897" w14:textId="77777777" w:rsidR="00A51070" w:rsidRDefault="00A51070">
      <w:r>
        <w:separator/>
      </w:r>
    </w:p>
  </w:footnote>
  <w:footnote w:type="continuationSeparator" w:id="0">
    <w:p w14:paraId="7DDE57C7" w14:textId="77777777" w:rsidR="00A51070" w:rsidRDefault="00A51070">
      <w:r>
        <w:continuationSeparator/>
      </w:r>
    </w:p>
  </w:footnote>
  <w:footnote w:id="1">
    <w:p w14:paraId="5E103F0F" w14:textId="69AE4D6B" w:rsidR="00901CC3" w:rsidRDefault="00901CC3" w:rsidP="00A4663C">
      <w:pPr>
        <w:pStyle w:val="Textpoznpodarou"/>
        <w:jc w:val="both"/>
      </w:pPr>
      <w:r>
        <w:rPr>
          <w:rStyle w:val="Znakapoznpodarou"/>
        </w:rPr>
        <w:footnoteRef/>
      </w:r>
      <w:r w:rsidR="002042C7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 </w:t>
      </w:r>
      <w:r w:rsidR="00EB7AB2" w:rsidRPr="00EB7AB2">
        <w:rPr>
          <w:sz w:val="16"/>
          <w:szCs w:val="16"/>
        </w:rPr>
        <w:t>Doklad se vyplňuje pro každou instituci, ve které uchazeč v posledních 5 letech působil.</w:t>
      </w:r>
    </w:p>
  </w:footnote>
  <w:footnote w:id="2">
    <w:p w14:paraId="6263B337" w14:textId="34584BC9" w:rsidR="00622DE7" w:rsidRPr="00622DE7" w:rsidRDefault="00622DE7">
      <w:pPr>
        <w:pStyle w:val="Textpoznpodarou"/>
        <w:rPr>
          <w:sz w:val="16"/>
          <w:szCs w:val="16"/>
        </w:rPr>
      </w:pPr>
      <w:r>
        <w:rPr>
          <w:rStyle w:val="Znakapoznpodarou"/>
        </w:rPr>
        <w:footnoteRef/>
      </w:r>
      <w:r>
        <w:t xml:space="preserve"> </w:t>
      </w:r>
      <w:r>
        <w:rPr>
          <w:sz w:val="16"/>
          <w:szCs w:val="16"/>
        </w:rPr>
        <w:t xml:space="preserve"> V případě, že reálná výuka </w:t>
      </w:r>
      <w:r w:rsidR="007D0176">
        <w:rPr>
          <w:sz w:val="16"/>
          <w:szCs w:val="16"/>
        </w:rPr>
        <w:t xml:space="preserve">v daném semestru </w:t>
      </w:r>
      <w:r>
        <w:rPr>
          <w:sz w:val="16"/>
          <w:szCs w:val="16"/>
        </w:rPr>
        <w:t>probíhala kontinuálně více let po sobě, je možné uvést celé příslušné období, například 2019</w:t>
      </w:r>
      <w:r w:rsidR="007D0176">
        <w:rPr>
          <w:sz w:val="16"/>
          <w:szCs w:val="16"/>
        </w:rPr>
        <w:t xml:space="preserve"> </w:t>
      </w:r>
      <w:r>
        <w:rPr>
          <w:sz w:val="16"/>
          <w:szCs w:val="16"/>
        </w:rPr>
        <w:t>-2023</w:t>
      </w:r>
      <w:r w:rsidR="007D0176">
        <w:rPr>
          <w:sz w:val="16"/>
          <w:szCs w:val="16"/>
        </w:rPr>
        <w:t>.</w:t>
      </w:r>
      <w:r>
        <w:rPr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DD970B" w14:textId="19F50639" w:rsidR="00B274DA" w:rsidRPr="00897B60" w:rsidRDefault="00B274DA" w:rsidP="00B274DA">
    <w:pPr>
      <w:tabs>
        <w:tab w:val="center" w:pos="4536"/>
        <w:tab w:val="right" w:pos="9072"/>
      </w:tabs>
      <w:rPr>
        <w:b/>
        <w:noProof/>
        <w:sz w:val="16"/>
        <w:szCs w:val="16"/>
      </w:rPr>
    </w:pPr>
    <w:r w:rsidRPr="00897B60">
      <w:rPr>
        <w:b/>
        <w:noProof/>
        <w:sz w:val="16"/>
        <w:szCs w:val="16"/>
        <w:lang w:val="en-US" w:eastAsia="en-US"/>
      </w:rPr>
      <w:drawing>
        <wp:anchor distT="0" distB="0" distL="114300" distR="114300" simplePos="0" relativeHeight="251659264" behindDoc="1" locked="0" layoutInCell="1" allowOverlap="1" wp14:anchorId="0F201A21" wp14:editId="5D9723D4">
          <wp:simplePos x="0" y="0"/>
          <wp:positionH relativeFrom="column">
            <wp:posOffset>4881245</wp:posOffset>
          </wp:positionH>
          <wp:positionV relativeFrom="paragraph">
            <wp:posOffset>-351155</wp:posOffset>
          </wp:positionV>
          <wp:extent cx="1314450" cy="698500"/>
          <wp:effectExtent l="0" t="0" r="0" b="0"/>
          <wp:wrapTight wrapText="bothSides">
            <wp:wrapPolygon edited="0">
              <wp:start x="4070" y="3535"/>
              <wp:lineTo x="2504" y="7658"/>
              <wp:lineTo x="2191" y="10604"/>
              <wp:lineTo x="2504" y="14138"/>
              <wp:lineTo x="4070" y="16495"/>
              <wp:lineTo x="4383" y="17673"/>
              <wp:lineTo x="14713" y="17673"/>
              <wp:lineTo x="18470" y="14727"/>
              <wp:lineTo x="18470" y="14138"/>
              <wp:lineTo x="20348" y="11193"/>
              <wp:lineTo x="17843" y="5891"/>
              <wp:lineTo x="7200" y="3535"/>
              <wp:lineTo x="4070" y="3535"/>
            </wp:wrapPolygon>
          </wp:wrapTight>
          <wp:docPr id="3" name="Obrázek 3" descr="C:\Zaloha a\Byrokracie\A - URAD\Habilitacni\Predpisy a normy\Nase formulare\SU-FU-logo-CZ-RGB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Zaloha a\Byrokracie\A - URAD\Habilitacni\Predpisy a normy\Nase formulare\SU-FU-logo-CZ-RGB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7B60">
      <w:rPr>
        <w:b/>
        <w:noProof/>
        <w:sz w:val="16"/>
        <w:szCs w:val="16"/>
      </w:rPr>
      <w:t xml:space="preserve">Návrh na zahájení </w:t>
    </w:r>
    <w:r w:rsidR="001010F8">
      <w:rPr>
        <w:b/>
        <w:noProof/>
        <w:sz w:val="16"/>
        <w:szCs w:val="16"/>
      </w:rPr>
      <w:t xml:space="preserve">řízení ke jmenování profesorem </w:t>
    </w:r>
    <w:r w:rsidRPr="00897B60">
      <w:rPr>
        <w:noProof/>
        <w:sz w:val="16"/>
        <w:szCs w:val="16"/>
      </w:rPr>
      <w:t>na Slezské univerzitě v Opavě, Fyzikálním ústavu v Opavě</w:t>
    </w:r>
  </w:p>
  <w:p w14:paraId="02F86AA6" w14:textId="49668C90" w:rsidR="00B274DA" w:rsidRPr="00897B60" w:rsidRDefault="00B274DA" w:rsidP="00B274DA">
    <w:pPr>
      <w:tabs>
        <w:tab w:val="center" w:pos="4536"/>
        <w:tab w:val="right" w:pos="9072"/>
      </w:tabs>
      <w:rPr>
        <w:b/>
      </w:rPr>
    </w:pPr>
    <w:r w:rsidRPr="00897B60">
      <w:rPr>
        <w:b/>
        <w:noProof/>
        <w:sz w:val="16"/>
        <w:szCs w:val="16"/>
      </w:rPr>
      <w:t xml:space="preserve">Část </w:t>
    </w:r>
    <w:r>
      <w:rPr>
        <w:b/>
        <w:noProof/>
        <w:sz w:val="16"/>
        <w:szCs w:val="16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36118003">
    <w:abstractNumId w:val="4"/>
  </w:num>
  <w:num w:numId="2" w16cid:durableId="1095247617">
    <w:abstractNumId w:val="16"/>
  </w:num>
  <w:num w:numId="3" w16cid:durableId="678000703">
    <w:abstractNumId w:val="27"/>
  </w:num>
  <w:num w:numId="4" w16cid:durableId="1177354852">
    <w:abstractNumId w:val="12"/>
  </w:num>
  <w:num w:numId="5" w16cid:durableId="1260332794">
    <w:abstractNumId w:val="17"/>
  </w:num>
  <w:num w:numId="6" w16cid:durableId="1029917359">
    <w:abstractNumId w:val="34"/>
  </w:num>
  <w:num w:numId="7" w16cid:durableId="1497377025">
    <w:abstractNumId w:val="8"/>
  </w:num>
  <w:num w:numId="8" w16cid:durableId="1199899727">
    <w:abstractNumId w:val="22"/>
  </w:num>
  <w:num w:numId="9" w16cid:durableId="1117597942">
    <w:abstractNumId w:val="0"/>
  </w:num>
  <w:num w:numId="10" w16cid:durableId="977606402">
    <w:abstractNumId w:val="28"/>
  </w:num>
  <w:num w:numId="11" w16cid:durableId="1979339232">
    <w:abstractNumId w:val="11"/>
  </w:num>
  <w:num w:numId="12" w16cid:durableId="661206016">
    <w:abstractNumId w:val="18"/>
  </w:num>
  <w:num w:numId="13" w16cid:durableId="2138139825">
    <w:abstractNumId w:val="10"/>
  </w:num>
  <w:num w:numId="14" w16cid:durableId="1647471963">
    <w:abstractNumId w:val="25"/>
  </w:num>
  <w:num w:numId="15" w16cid:durableId="498622162">
    <w:abstractNumId w:val="30"/>
  </w:num>
  <w:num w:numId="16" w16cid:durableId="934440354">
    <w:abstractNumId w:val="21"/>
  </w:num>
  <w:num w:numId="17" w16cid:durableId="372924447">
    <w:abstractNumId w:val="23"/>
  </w:num>
  <w:num w:numId="18" w16cid:durableId="1298532062">
    <w:abstractNumId w:val="19"/>
  </w:num>
  <w:num w:numId="19" w16cid:durableId="1448234027">
    <w:abstractNumId w:val="6"/>
  </w:num>
  <w:num w:numId="20" w16cid:durableId="1056854705">
    <w:abstractNumId w:val="20"/>
  </w:num>
  <w:num w:numId="21" w16cid:durableId="418332970">
    <w:abstractNumId w:val="1"/>
  </w:num>
  <w:num w:numId="22" w16cid:durableId="416945411">
    <w:abstractNumId w:val="15"/>
  </w:num>
  <w:num w:numId="23" w16cid:durableId="1369600633">
    <w:abstractNumId w:val="5"/>
  </w:num>
  <w:num w:numId="24" w16cid:durableId="1271932833">
    <w:abstractNumId w:val="9"/>
  </w:num>
  <w:num w:numId="25" w16cid:durableId="1524592380">
    <w:abstractNumId w:val="24"/>
  </w:num>
  <w:num w:numId="26" w16cid:durableId="1086654202">
    <w:abstractNumId w:val="26"/>
  </w:num>
  <w:num w:numId="27" w16cid:durableId="557284848">
    <w:abstractNumId w:val="31"/>
  </w:num>
  <w:num w:numId="28" w16cid:durableId="1072896801">
    <w:abstractNumId w:val="7"/>
  </w:num>
  <w:num w:numId="29" w16cid:durableId="176847109">
    <w:abstractNumId w:val="2"/>
  </w:num>
  <w:num w:numId="30" w16cid:durableId="275064503">
    <w:abstractNumId w:val="14"/>
  </w:num>
  <w:num w:numId="31" w16cid:durableId="148445053">
    <w:abstractNumId w:val="3"/>
  </w:num>
  <w:num w:numId="32" w16cid:durableId="738408597">
    <w:abstractNumId w:val="29"/>
  </w:num>
  <w:num w:numId="33" w16cid:durableId="800340171">
    <w:abstractNumId w:val="32"/>
  </w:num>
  <w:num w:numId="34" w16cid:durableId="515463246">
    <w:abstractNumId w:val="13"/>
  </w:num>
  <w:num w:numId="35" w16cid:durableId="613709990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21D4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181"/>
    <w:rsid w:val="000F7A68"/>
    <w:rsid w:val="00100160"/>
    <w:rsid w:val="00100950"/>
    <w:rsid w:val="001010F8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3677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A7799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2C7"/>
    <w:rsid w:val="002046F6"/>
    <w:rsid w:val="00204DF8"/>
    <w:rsid w:val="002124E1"/>
    <w:rsid w:val="002135F9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14AB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4BC7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629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1BB3"/>
    <w:rsid w:val="0052427A"/>
    <w:rsid w:val="00525B7B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A55"/>
    <w:rsid w:val="00537B87"/>
    <w:rsid w:val="00540CEA"/>
    <w:rsid w:val="00540D15"/>
    <w:rsid w:val="00543F9A"/>
    <w:rsid w:val="00546028"/>
    <w:rsid w:val="00547E7B"/>
    <w:rsid w:val="00551234"/>
    <w:rsid w:val="00551815"/>
    <w:rsid w:val="00557951"/>
    <w:rsid w:val="005616DC"/>
    <w:rsid w:val="005631F0"/>
    <w:rsid w:val="00563E39"/>
    <w:rsid w:val="005641ED"/>
    <w:rsid w:val="00566534"/>
    <w:rsid w:val="00567987"/>
    <w:rsid w:val="00567B54"/>
    <w:rsid w:val="00573C27"/>
    <w:rsid w:val="00573DA9"/>
    <w:rsid w:val="00575DC7"/>
    <w:rsid w:val="00580CCB"/>
    <w:rsid w:val="00582293"/>
    <w:rsid w:val="005823E6"/>
    <w:rsid w:val="00584A19"/>
    <w:rsid w:val="00584ECF"/>
    <w:rsid w:val="005854EB"/>
    <w:rsid w:val="00585EFE"/>
    <w:rsid w:val="00590371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59F3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6EBA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2DE7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9C7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105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00B81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3C5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477BF"/>
    <w:rsid w:val="0075123F"/>
    <w:rsid w:val="0075381F"/>
    <w:rsid w:val="00753984"/>
    <w:rsid w:val="00753E98"/>
    <w:rsid w:val="00754097"/>
    <w:rsid w:val="00754197"/>
    <w:rsid w:val="007544F5"/>
    <w:rsid w:val="00755ACB"/>
    <w:rsid w:val="00755F1A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0176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0F0B"/>
    <w:rsid w:val="008013D4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4E98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1E"/>
    <w:rsid w:val="008B7725"/>
    <w:rsid w:val="008B7E60"/>
    <w:rsid w:val="008B7F22"/>
    <w:rsid w:val="008C06DC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1CC3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592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45F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0F4E"/>
    <w:rsid w:val="009C3FBE"/>
    <w:rsid w:val="009C433C"/>
    <w:rsid w:val="009C4F4F"/>
    <w:rsid w:val="009C5877"/>
    <w:rsid w:val="009C63AC"/>
    <w:rsid w:val="009C69F9"/>
    <w:rsid w:val="009D7103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07D6E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4663C"/>
    <w:rsid w:val="00A50B3F"/>
    <w:rsid w:val="00A51070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245D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43EC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32CD"/>
    <w:rsid w:val="00B13EE5"/>
    <w:rsid w:val="00B14525"/>
    <w:rsid w:val="00B20052"/>
    <w:rsid w:val="00B2337D"/>
    <w:rsid w:val="00B24AE2"/>
    <w:rsid w:val="00B27233"/>
    <w:rsid w:val="00B274DA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93522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BF7D79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0D03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047"/>
    <w:rsid w:val="00C57C94"/>
    <w:rsid w:val="00C603ED"/>
    <w:rsid w:val="00C6139E"/>
    <w:rsid w:val="00C64977"/>
    <w:rsid w:val="00C66AE3"/>
    <w:rsid w:val="00C7033E"/>
    <w:rsid w:val="00C705AD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4F27"/>
    <w:rsid w:val="00C963BC"/>
    <w:rsid w:val="00C967FC"/>
    <w:rsid w:val="00C9692A"/>
    <w:rsid w:val="00CA1E43"/>
    <w:rsid w:val="00CA3BCD"/>
    <w:rsid w:val="00CA4166"/>
    <w:rsid w:val="00CA4191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2A3C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B7E33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4D1"/>
    <w:rsid w:val="00DE6D08"/>
    <w:rsid w:val="00DE6E16"/>
    <w:rsid w:val="00DF01A6"/>
    <w:rsid w:val="00DF02FA"/>
    <w:rsid w:val="00DF1391"/>
    <w:rsid w:val="00DF3120"/>
    <w:rsid w:val="00DF6925"/>
    <w:rsid w:val="00DF7A6B"/>
    <w:rsid w:val="00E0017A"/>
    <w:rsid w:val="00E0025E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97BD0"/>
    <w:rsid w:val="00EA09FC"/>
    <w:rsid w:val="00EA221A"/>
    <w:rsid w:val="00EA449C"/>
    <w:rsid w:val="00EA48C3"/>
    <w:rsid w:val="00EA5B6C"/>
    <w:rsid w:val="00EA6490"/>
    <w:rsid w:val="00EA7E4C"/>
    <w:rsid w:val="00EB0D22"/>
    <w:rsid w:val="00EB0E73"/>
    <w:rsid w:val="00EB10A6"/>
    <w:rsid w:val="00EB148C"/>
    <w:rsid w:val="00EB2820"/>
    <w:rsid w:val="00EB654E"/>
    <w:rsid w:val="00EB7AB2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023E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46EE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57F3C"/>
    <w:rsid w:val="00F62AD8"/>
    <w:rsid w:val="00F62FA0"/>
    <w:rsid w:val="00F65300"/>
    <w:rsid w:val="00F722E3"/>
    <w:rsid w:val="00F73EF8"/>
    <w:rsid w:val="00F828BB"/>
    <w:rsid w:val="00F848B6"/>
    <w:rsid w:val="00F848E1"/>
    <w:rsid w:val="00F85A5D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25E"/>
    <w:rsid w:val="00FB7442"/>
    <w:rsid w:val="00FB7A8B"/>
    <w:rsid w:val="00FB7DC5"/>
    <w:rsid w:val="00FC0471"/>
    <w:rsid w:val="00FC04AD"/>
    <w:rsid w:val="00FC078E"/>
    <w:rsid w:val="00FC0E66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B5F"/>
    <w:rsid w:val="00FE0E5E"/>
    <w:rsid w:val="00FE245C"/>
    <w:rsid w:val="00FE35E6"/>
    <w:rsid w:val="00FE3953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773E6A"/>
  <w15:docId w15:val="{8C386C2A-8F3E-4435-8B2B-E6EB186E3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CD3AEA-CB43-442E-99A9-C193093625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274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5</vt:i4>
      </vt:variant>
    </vt:vector>
  </HeadingPairs>
  <TitlesOfParts>
    <vt:vector size="6" baseType="lpstr">
      <vt:lpstr>Směrnice děkana č. x/202x</vt:lpstr>
      <vt:lpstr>DokladY osvědčující pedagogickou praxi A HODNOCENÍ </vt:lpstr>
      <vt:lpstr>Jméno a příjmení uchazeče vč. titulů:</vt:lpstr>
      <vt:lpstr>Pracoviště, kde praxe probíhala:  </vt:lpstr>
      <vt:lpstr/>
      <vt:lpstr/>
    </vt:vector>
  </TitlesOfParts>
  <Manager>děkan SU OPF</Manager>
  <Company>Slezská univerzita v Opavě</Company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Jiří Kovář</cp:lastModifiedBy>
  <cp:revision>27</cp:revision>
  <cp:lastPrinted>2021-11-19T06:41:00Z</cp:lastPrinted>
  <dcterms:created xsi:type="dcterms:W3CDTF">2023-11-13T18:55:00Z</dcterms:created>
  <dcterms:modified xsi:type="dcterms:W3CDTF">2024-09-12T11:37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